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5D104CEF" w:rsidR="00990A73" w:rsidRPr="00990A73" w:rsidRDefault="00784F96" w:rsidP="009E4172">
            <w:pPr>
              <w:jc w:val="center"/>
              <w:rPr>
                <w:lang w:val="en-US"/>
              </w:rPr>
            </w:pPr>
            <w:r>
              <w:rPr>
                <w:lang w:val="en-US"/>
              </w:rPr>
              <w:t>2.4</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6B9DE0A5"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w:t>
      </w:r>
      <w:r w:rsidR="00C62565">
        <w:rPr>
          <w:lang w:val="en-US"/>
        </w:rPr>
        <w:t>-</w:t>
      </w:r>
      <w:r>
        <w:rPr>
          <w:lang w:val="en-US"/>
        </w:rPr>
        <w:t>on to the Qt For Automation package, enables MQTT functionality for C++. This library was essential for the application as the base functionality of sending and receiving messages is powered through MQTT. We decided to use QtMqtt over other MQTT brokers, such as Ecli</w:t>
      </w:r>
      <w:r w:rsidR="00C62565">
        <w:rPr>
          <w:lang w:val="en-US"/>
        </w:rPr>
        <w:t>ps</w:t>
      </w:r>
      <w:r>
        <w:rPr>
          <w:lang w:val="en-US"/>
        </w:rPr>
        <w:t>e Mosquitto,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r w:rsidRPr="00970D63">
        <w:rPr>
          <w:b/>
          <w:bCs/>
          <w:lang w:val="en-US"/>
        </w:rPr>
        <w:t>Cypto++</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2BAE47B6" w14:textId="77777777" w:rsidR="00B85E4C" w:rsidRDefault="00B85E4C">
      <w:pPr>
        <w:rPr>
          <w:lang w:val="en-US"/>
        </w:rPr>
      </w:pPr>
      <w:r>
        <w:rPr>
          <w:lang w:val="en-US"/>
        </w:rPr>
        <w:br w:type="page"/>
      </w:r>
    </w:p>
    <w:p w14:paraId="3FDCA3FE" w14:textId="2D533E05" w:rsidR="00B85E4C" w:rsidRPr="00B85E4C" w:rsidRDefault="00B85E4C" w:rsidP="00E618DA">
      <w:pPr>
        <w:pStyle w:val="Heading1"/>
        <w:rPr>
          <w:lang w:val="en-US"/>
        </w:rPr>
      </w:pPr>
      <w:r>
        <w:rPr>
          <w:lang w:val="en-US"/>
        </w:rPr>
        <w:lastRenderedPageBreak/>
        <w:t>Code Review</w:t>
      </w:r>
    </w:p>
    <w:p w14:paraId="6D2AB86E" w14:textId="3FC7E499" w:rsidR="00E618DA" w:rsidRDefault="005F454E">
      <w:pPr>
        <w:rPr>
          <w:lang w:val="en-US"/>
        </w:rPr>
      </w:pPr>
      <w:r>
        <w:rPr>
          <w:lang w:val="en-US"/>
        </w:rPr>
        <w:t xml:space="preserve">Throughout the program we made use of a variety of data structures for storing variables in an organized manner. Most prominently, vectors were integral to the program as we used them to store all data relating to the </w:t>
      </w:r>
      <w:r w:rsidR="005C2E8B">
        <w:rPr>
          <w:lang w:val="en-US"/>
        </w:rPr>
        <w:t>Chatrooms and</w:t>
      </w:r>
      <w:r w:rsidR="005C2E8B" w:rsidRPr="005C2E8B">
        <w:rPr>
          <w:lang w:val="en-US"/>
        </w:rPr>
        <w:t xml:space="preserve"> </w:t>
      </w:r>
      <w:r w:rsidR="005C2E8B">
        <w:rPr>
          <w:lang w:val="en-US"/>
        </w:rPr>
        <w:t>Channels,</w:t>
      </w:r>
      <w:r>
        <w:rPr>
          <w:lang w:val="en-US"/>
        </w:rPr>
        <w:t xml:space="preserve"> and the Users, Moderators, and Admins. We decided to use vectors over arrays as vectors are dynamically allocated</w:t>
      </w:r>
      <w:r w:rsidR="005C2E8B">
        <w:rPr>
          <w:lang w:val="en-US"/>
        </w:rPr>
        <w:t xml:space="preserve">, whereas arrays would need a predetermined size. Vectors were also integral to the idea of storing all the applications’ data in text files, so the state of the application could be saved. In addition to this, we made use of Structs in order to organize our constant variables. This greatly helped with the programming process and the readability of the </w:t>
      </w:r>
      <w:r w:rsidR="005740D2">
        <w:rPr>
          <w:lang w:val="en-US"/>
        </w:rPr>
        <w:t>code and</w:t>
      </w:r>
      <w:r w:rsidR="005C2E8B">
        <w:rPr>
          <w:lang w:val="en-US"/>
        </w:rPr>
        <w:t xml:space="preserve"> ensured data has not been repeated unnecessarily.</w:t>
      </w:r>
    </w:p>
    <w:p w14:paraId="3ABDC18F" w14:textId="614E85EC" w:rsidR="00E618DA" w:rsidRDefault="00E618DA">
      <w:pPr>
        <w:rPr>
          <w:lang w:val="en-US"/>
        </w:rPr>
      </w:pPr>
      <w:r>
        <w:rPr>
          <w:lang w:val="en-US"/>
        </w:rPr>
        <w:t>We made some use of searching algorithms in our program. Most notably, we encountered many instances where we would need to split a string by a delimiter, such as when reading data stored in a text file. In order to do this, we employed an algorithm included in the boost library to perform a linear search of the string and remove any instances of a given delimiter, storing the split strings in a vector. Additionally</w:t>
      </w:r>
      <w:r w:rsidR="006A03A9">
        <w:rPr>
          <w:lang w:val="en-US"/>
        </w:rPr>
        <w:t>,</w:t>
      </w:r>
      <w:r>
        <w:rPr>
          <w:lang w:val="en-US"/>
        </w:rPr>
        <w:t xml:space="preserve"> we made use of “for loops” regularly to perform linear searches through vectors in order to find a specific piece of data, for example to remove a specific user from a chatroom.</w:t>
      </w:r>
    </w:p>
    <w:p w14:paraId="7B3F46DD" w14:textId="28654A20" w:rsidR="009E5858" w:rsidRDefault="00E618DA">
      <w:pPr>
        <w:rPr>
          <w:lang w:val="en-US"/>
        </w:rPr>
      </w:pPr>
      <w:r>
        <w:rPr>
          <w:lang w:val="en-US"/>
        </w:rPr>
        <w:t xml:space="preserve">For the entire duration of the project, we made use of Github as a version control system in order to easily work collaboratively. The use of git has allowed us to work on different parts of the project simultaneously and keep an extensive </w:t>
      </w:r>
      <w:r w:rsidR="009E5858">
        <w:rPr>
          <w:lang w:val="en-US"/>
        </w:rPr>
        <w:t xml:space="preserve">and thorough </w:t>
      </w:r>
      <w:r>
        <w:rPr>
          <w:lang w:val="en-US"/>
        </w:rPr>
        <w:t xml:space="preserve">history of changes to the project. This has meant we have easily been able to check if we are aligned with the timescale of the </w:t>
      </w:r>
      <w:r w:rsidR="00595DB9">
        <w:rPr>
          <w:lang w:val="en-US"/>
        </w:rPr>
        <w:t>project or</w:t>
      </w:r>
      <w:r>
        <w:rPr>
          <w:lang w:val="en-US"/>
        </w:rPr>
        <w:t xml:space="preserve"> revert to earlier versions in </w:t>
      </w:r>
      <w:r w:rsidR="009E5858">
        <w:rPr>
          <w:lang w:val="en-US"/>
        </w:rPr>
        <w:t xml:space="preserve">the event of something going wrong. It has also meant that an up-to-date version of the project has been stored locally on </w:t>
      </w:r>
      <w:r w:rsidR="005740D2">
        <w:rPr>
          <w:lang w:val="en-US"/>
        </w:rPr>
        <w:t>all</w:t>
      </w:r>
      <w:r w:rsidR="009E5858">
        <w:rPr>
          <w:lang w:val="en-US"/>
        </w:rPr>
        <w:t xml:space="preserve"> our machines, as well as a master version stored on the cloud, meaning it would be easy to recover from data loss.</w:t>
      </w:r>
    </w:p>
    <w:p w14:paraId="6B94FC69" w14:textId="48C8D903" w:rsidR="00823F0D" w:rsidRPr="00D41D20" w:rsidRDefault="009E5858">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r w:rsidR="00823F0D"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r w:rsidR="00655E18">
        <w:fldChar w:fldCharType="begin"/>
      </w:r>
      <w:r w:rsidR="00655E18">
        <w:instrText xml:space="preserve"> SEQ Figure \* ARABIC </w:instrText>
      </w:r>
      <w:r w:rsidR="00655E18">
        <w:fldChar w:fldCharType="separate"/>
      </w:r>
      <w:r w:rsidR="00780DC7">
        <w:rPr>
          <w:noProof/>
        </w:rPr>
        <w:t>1</w:t>
      </w:r>
      <w:r w:rsidR="00655E18">
        <w:rPr>
          <w:noProof/>
        </w:rPr>
        <w:fldChar w:fldCharType="end"/>
      </w:r>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5F454E" w:rsidRPr="00AC6E5A" w:rsidRDefault="005F454E"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5F454E" w:rsidRPr="00AC6E5A" w:rsidRDefault="005F454E"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5F454E" w:rsidRPr="00312F2B" w:rsidRDefault="005F454E"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5F454E" w:rsidRPr="00312F2B" w:rsidRDefault="005F454E"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5F454E" w:rsidRPr="007E5B17" w:rsidRDefault="005F454E"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5F454E" w:rsidRPr="007E5B17" w:rsidRDefault="005F454E"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5F454E" w:rsidRPr="00CF07DE" w:rsidRDefault="005F454E" w:rsidP="004140BD">
                            <w:pPr>
                              <w:pStyle w:val="Caption"/>
                              <w:rPr>
                                <w:noProof/>
                                <w:lang w:val="en-US"/>
                              </w:rPr>
                            </w:pPr>
                            <w:r>
                              <w:t xml:space="preserve">Figure </w:t>
                            </w:r>
                            <w:r w:rsidR="00655E18">
                              <w:fldChar w:fldCharType="begin"/>
                            </w:r>
                            <w:r w:rsidR="00655E18">
                              <w:instrText xml:space="preserve"> SEQ Figure \* ARABIC </w:instrText>
                            </w:r>
                            <w:r w:rsidR="00655E18">
                              <w:fldChar w:fldCharType="separate"/>
                            </w:r>
                            <w:r>
                              <w:rPr>
                                <w:noProof/>
                              </w:rPr>
                              <w:t>2</w:t>
                            </w:r>
                            <w:r w:rsidR="00655E18">
                              <w:rPr>
                                <w:noProof/>
                              </w:rPr>
                              <w:fldChar w:fldCharType="end"/>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5F454E" w:rsidRPr="00CF07DE" w:rsidRDefault="005F454E"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6633BFAD"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5F454E" w:rsidRPr="00024EC0" w:rsidRDefault="005F454E"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5F454E" w:rsidRPr="00024EC0" w:rsidRDefault="005F454E"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w:t>
      </w:r>
      <w:r w:rsidR="00784F96">
        <w:rPr>
          <w:lang w:eastAsia="en-GB"/>
        </w:rPr>
        <w:t xml:space="preserve">the </w:t>
      </w:r>
      <w:r>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Pr>
          <w:lang w:eastAsia="en-GB"/>
        </w:rPr>
        <w:t>user is made a moderator. Control flow loops back to add user decision node. If no to moderator option, user control flow loops back to add</w:t>
      </w:r>
      <w:r w:rsidR="00784F96">
        <w:rPr>
          <w:lang w:eastAsia="en-GB"/>
        </w:rPr>
        <w:t xml:space="preserve"> a user to the room</w:t>
      </w:r>
      <w:r>
        <w:rPr>
          <w:lang w:eastAsia="en-GB"/>
        </w:rPr>
        <w:t xml:space="preserve"> decision node. If no more users to add, </w:t>
      </w:r>
      <w:r w:rsidR="00784F96">
        <w:rPr>
          <w:lang w:eastAsia="en-GB"/>
        </w:rPr>
        <w:t xml:space="preserve">the </w:t>
      </w:r>
      <w:r>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Pr>
          <w:lang w:eastAsia="en-GB"/>
        </w:rPr>
        <w:t xml:space="preserve">text file is updated. Control flow moves to </w:t>
      </w:r>
      <w:r w:rsidR="00784F96">
        <w:rPr>
          <w:lang w:eastAsia="en-GB"/>
        </w:rPr>
        <w:t xml:space="preserve">the </w:t>
      </w:r>
      <w:r>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5F454E" w:rsidRPr="00CF10CC" w:rsidRDefault="005F454E" w:rsidP="009B2D86">
                            <w:pPr>
                              <w:pStyle w:val="Caption"/>
                              <w:rPr>
                                <w:noProof/>
                              </w:rPr>
                            </w:pPr>
                            <w:r>
                              <w:t xml:space="preserve">Figure </w:t>
                            </w:r>
                            <w:r w:rsidR="00655E18">
                              <w:fldChar w:fldCharType="begin"/>
                            </w:r>
                            <w:r w:rsidR="00655E18">
                              <w:instrText xml:space="preserve"> SEQ Figure \* ARABIC </w:instrText>
                            </w:r>
                            <w:r w:rsidR="00655E18">
                              <w:fldChar w:fldCharType="separate"/>
                            </w:r>
                            <w:r>
                              <w:rPr>
                                <w:noProof/>
                              </w:rPr>
                              <w:t>3</w:t>
                            </w:r>
                            <w:r w:rsidR="00655E18">
                              <w:rPr>
                                <w:noProof/>
                              </w:rPr>
                              <w:fldChar w:fldCharType="end"/>
                            </w:r>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5F454E" w:rsidRPr="00CF10CC" w:rsidRDefault="005F454E"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3FD1F84B" w:rsidR="009B2D86" w:rsidRPr="009B2D86" w:rsidRDefault="009B2D86" w:rsidP="009B2D86">
      <w:pPr>
        <w:rPr>
          <w:b/>
          <w:bCs/>
          <w:lang w:val="en-US"/>
        </w:rPr>
      </w:pPr>
      <w:r w:rsidRPr="009B2D86">
        <w:rPr>
          <w:b/>
          <w:bCs/>
          <w:lang w:val="en-US"/>
        </w:rPr>
        <w:t>Figure 4.1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33AD62B"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5F454E" w:rsidRPr="002071D6" w:rsidRDefault="005F454E" w:rsidP="009B2D86">
                            <w:pPr>
                              <w:pStyle w:val="Caption"/>
                              <w:rPr>
                                <w:noProof/>
                                <w:lang w:val="en-US"/>
                              </w:rPr>
                            </w:pPr>
                            <w:r>
                              <w:t xml:space="preserve">Figure </w:t>
                            </w:r>
                            <w:r w:rsidR="00655E18">
                              <w:fldChar w:fldCharType="begin"/>
                            </w:r>
                            <w:r w:rsidR="00655E18">
                              <w:instrText xml:space="preserve"> SEQ Figure \* ARABIC </w:instrText>
                            </w:r>
                            <w:r w:rsidR="00655E18">
                              <w:fldChar w:fldCharType="separate"/>
                            </w:r>
                            <w:r>
                              <w:rPr>
                                <w:noProof/>
                              </w:rPr>
                              <w:t>4</w:t>
                            </w:r>
                            <w:r w:rsidR="00655E18">
                              <w:rPr>
                                <w:noProof/>
                              </w:rPr>
                              <w:fldChar w:fldCharType="end"/>
                            </w:r>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5F454E" w:rsidRPr="002071D6" w:rsidRDefault="005F454E"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lifeline returns whether they are valid or not. The application lifeline sends a return message to the user lifeline to allow the user to log</w:t>
      </w:r>
      <w:r w:rsidR="00784F96">
        <w:rPr>
          <w:lang w:val="en-US"/>
        </w:rPr>
        <w:t xml:space="preserve"> </w:t>
      </w:r>
      <w:r w:rsidRPr="009B2D86">
        <w:rPr>
          <w:lang w:val="en-US"/>
        </w:rPr>
        <w:t xml:space="preserve">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06C51ECA"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5F454E" w:rsidRPr="009B2D86" w:rsidRDefault="005F454E"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5F454E" w:rsidRPr="009B2D86" w:rsidRDefault="005F454E"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w:t>
      </w:r>
      <w:r w:rsidR="00784F96">
        <w:rPr>
          <w:lang w:eastAsia="en-GB"/>
        </w:rPr>
        <w:t>,</w:t>
      </w:r>
      <w:r>
        <w:rPr>
          <w:lang w:eastAsia="en-GB"/>
        </w:rPr>
        <w:t xml:space="preserve">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5F454E" w:rsidRPr="00D43838" w:rsidRDefault="005F454E"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5F454E" w:rsidRPr="00D43838" w:rsidRDefault="005F454E"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5F454E" w:rsidRPr="007D6A1C" w:rsidRDefault="005F454E" w:rsidP="000E2794">
                            <w:pPr>
                              <w:pStyle w:val="Caption"/>
                              <w:rPr>
                                <w:noProof/>
                                <w:lang w:val="en-US"/>
                              </w:rPr>
                            </w:pPr>
                            <w:r>
                              <w:t xml:space="preserve">Figure </w:t>
                            </w:r>
                            <w:r w:rsidR="00655E18">
                              <w:fldChar w:fldCharType="begin"/>
                            </w:r>
                            <w:r w:rsidR="00655E18">
                              <w:instrText xml:space="preserve"> SEQ Figure \* ARABIC </w:instrText>
                            </w:r>
                            <w:r w:rsidR="00655E18">
                              <w:fldChar w:fldCharType="separate"/>
                            </w:r>
                            <w:r>
                              <w:rPr>
                                <w:noProof/>
                              </w:rPr>
                              <w:t>5</w:t>
                            </w:r>
                            <w:r w:rsidR="00655E18">
                              <w:rPr>
                                <w:noProof/>
                              </w:rPr>
                              <w:fldChar w:fldCharType="end"/>
                            </w:r>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5F454E" w:rsidRPr="007D6A1C" w:rsidRDefault="005F454E"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B67B7AD" w:rsidR="000E2794" w:rsidRPr="000E2794" w:rsidRDefault="000E2794" w:rsidP="000E2794">
      <w:pPr>
        <w:rPr>
          <w:b/>
          <w:bCs/>
          <w:lang w:val="en-US"/>
        </w:rPr>
      </w:pPr>
      <w:r w:rsidRPr="000E2794">
        <w:rPr>
          <w:b/>
          <w:bCs/>
          <w:lang w:val="en-US"/>
        </w:rPr>
        <w:t>Figure 6.1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5F454E" w:rsidRPr="00A96CE2" w:rsidRDefault="005F454E" w:rsidP="00780DC7">
                            <w:pPr>
                              <w:pStyle w:val="Caption"/>
                              <w:rPr>
                                <w:noProof/>
                              </w:rPr>
                            </w:pPr>
                            <w:r>
                              <w:t xml:space="preserve">Figure </w:t>
                            </w:r>
                            <w:r w:rsidR="00655E18">
                              <w:fldChar w:fldCharType="begin"/>
                            </w:r>
                            <w:r w:rsidR="00655E18">
                              <w:instrText xml:space="preserve"> SEQ Figure \* ARABIC </w:instrText>
                            </w:r>
                            <w:r w:rsidR="00655E18">
                              <w:fldChar w:fldCharType="separate"/>
                            </w:r>
                            <w:r>
                              <w:rPr>
                                <w:noProof/>
                              </w:rPr>
                              <w:t>6</w:t>
                            </w:r>
                            <w:r w:rsidR="00655E18">
                              <w:rPr>
                                <w:noProof/>
                              </w:rPr>
                              <w:fldChar w:fldCharType="end"/>
                            </w:r>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5F454E" w:rsidRPr="00A96CE2" w:rsidRDefault="005F454E"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5F454E" w:rsidRPr="00A6302C" w:rsidRDefault="005F454E"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5F454E" w:rsidRPr="00A6302C" w:rsidRDefault="005F454E"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5F454E" w:rsidRPr="00536505" w:rsidRDefault="005F454E"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5F454E" w:rsidRPr="00536505" w:rsidRDefault="005F454E"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5F454E" w:rsidRDefault="005F454E" w:rsidP="00536505">
                            <w:pPr>
                              <w:pStyle w:val="Caption"/>
                              <w:rPr>
                                <w:noProof/>
                              </w:rPr>
                            </w:pPr>
                            <w:r>
                              <w:t xml:space="preserve">Figure </w:t>
                            </w:r>
                            <w:r w:rsidR="00655E18">
                              <w:fldChar w:fldCharType="begin"/>
                            </w:r>
                            <w:r w:rsidR="00655E18">
                              <w:instrText xml:space="preserve"> SEQ Figure \* ARABIC </w:instrText>
                            </w:r>
                            <w:r w:rsidR="00655E18">
                              <w:fldChar w:fldCharType="separate"/>
                            </w:r>
                            <w:r>
                              <w:rPr>
                                <w:noProof/>
                              </w:rPr>
                              <w:t>8</w:t>
                            </w:r>
                            <w:r w:rsidR="00655E18">
                              <w:rPr>
                                <w:noProof/>
                              </w:rPr>
                              <w:fldChar w:fldCharType="end"/>
                            </w:r>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5F454E" w:rsidRDefault="005F454E"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5F454E" w:rsidRPr="001D32C0" w:rsidRDefault="005F454E" w:rsidP="00536505">
                            <w:pPr>
                              <w:pStyle w:val="Caption"/>
                              <w:rPr>
                                <w:noProof/>
                              </w:rPr>
                            </w:pPr>
                            <w:r>
                              <w:t xml:space="preserve">Figure </w:t>
                            </w:r>
                            <w:r w:rsidR="00655E18">
                              <w:fldChar w:fldCharType="begin"/>
                            </w:r>
                            <w:r w:rsidR="00655E18">
                              <w:instrText xml:space="preserve"> SEQ Figure \* ARABIC </w:instrText>
                            </w:r>
                            <w:r w:rsidR="00655E18">
                              <w:fldChar w:fldCharType="separate"/>
                            </w:r>
                            <w:r>
                              <w:rPr>
                                <w:noProof/>
                              </w:rPr>
                              <w:t>9</w:t>
                            </w:r>
                            <w:r w:rsidR="00655E18">
                              <w:rPr>
                                <w:noProof/>
                              </w:rPr>
                              <w:fldChar w:fldCharType="end"/>
                            </w:r>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5F454E" w:rsidRPr="001D32C0" w:rsidRDefault="005F454E"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5F454E" w:rsidRDefault="005F454E" w:rsidP="007C4943">
                            <w:pPr>
                              <w:pStyle w:val="Caption"/>
                              <w:rPr>
                                <w:noProof/>
                              </w:rPr>
                            </w:pPr>
                            <w:r>
                              <w:t xml:space="preserve">Figure </w:t>
                            </w:r>
                            <w:r w:rsidR="00655E18">
                              <w:fldChar w:fldCharType="begin"/>
                            </w:r>
                            <w:r w:rsidR="00655E18">
                              <w:instrText xml:space="preserve"> SEQ Figure \* ARABIC </w:instrText>
                            </w:r>
                            <w:r w:rsidR="00655E18">
                              <w:fldChar w:fldCharType="separate"/>
                            </w:r>
                            <w:r>
                              <w:rPr>
                                <w:noProof/>
                              </w:rPr>
                              <w:t>10</w:t>
                            </w:r>
                            <w:r w:rsidR="00655E18">
                              <w:rPr>
                                <w:noProof/>
                              </w:rPr>
                              <w:fldChar w:fldCharType="end"/>
                            </w:r>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5F454E" w:rsidRDefault="005F454E"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6299BBF7"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6A4D2F9B" w:rsidR="006B5CA4" w:rsidRDefault="006B5CA4" w:rsidP="006B5CA4">
      <w:pPr>
        <w:pStyle w:val="Heading2"/>
        <w:rPr>
          <w:lang w:val="en-US"/>
        </w:rPr>
      </w:pPr>
      <w:r>
        <w:rPr>
          <w:lang w:val="en-US"/>
        </w:rPr>
        <w:lastRenderedPageBreak/>
        <w:t>Planned Arch</w:t>
      </w:r>
      <w:r w:rsidR="00784F96">
        <w:rPr>
          <w:lang w:val="en-US"/>
        </w:rPr>
        <w:t>i</w:t>
      </w:r>
      <w:r>
        <w:rPr>
          <w:lang w:val="en-US"/>
        </w:rPr>
        <w:t xml:space="preserve">tecture </w:t>
      </w:r>
    </w:p>
    <w:p w14:paraId="25ED8372" w14:textId="1B927298" w:rsidR="00973440" w:rsidRDefault="006B5CA4" w:rsidP="006B5CA4">
      <w:pPr>
        <w:rPr>
          <w:lang w:val="en-US"/>
        </w:rPr>
      </w:pPr>
      <w:r>
        <w:rPr>
          <w:lang w:val="en-US"/>
        </w:rPr>
        <w:t xml:space="preserve">When </w:t>
      </w:r>
      <w:r w:rsidR="00784F96">
        <w:rPr>
          <w:lang w:val="en-US"/>
        </w:rPr>
        <w:t>it came to finalising</w:t>
      </w:r>
      <w:r>
        <w:rPr>
          <w:lang w:val="en-US"/>
        </w:rPr>
        <w:t xml:space="preserve"> decisions on the architecture and implementation of our program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1C1FC41" w:rsidR="002C0D32"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16150523"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in accordance with the rules outlined in our coding style and contribution guides. The application is extreme reliable and computationally efficient. However, given more time our team would be like to refactor other aspects of the code using external libraries to improve 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favourable to users looking to maintain their data privacy.</w:t>
      </w:r>
      <w:r w:rsidR="00CE7F9F">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p>
        <w:sdt>
          <w:sdtPr>
            <w:id w:val="-573587230"/>
            <w:bibliography/>
          </w:sdtPr>
          <w:sdtEnd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Doxygen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finalised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Message Window – the message window is where all messages sent to the selected channel appears. Type your message in a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5F454E" w:rsidRPr="00962F7B" w:rsidRDefault="005F454E"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5F454E" w:rsidRPr="00962F7B" w:rsidRDefault="005F454E"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5F454E" w:rsidRPr="00962F7B" w:rsidRDefault="005F454E"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5F454E" w:rsidRPr="00962F7B" w:rsidRDefault="005F454E"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5F454E" w:rsidRPr="00962F7B" w:rsidRDefault="005F454E"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5F454E" w:rsidRPr="00962F7B" w:rsidRDefault="005F454E"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5F454E" w:rsidRPr="00962F7B" w:rsidRDefault="005F454E"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5F454E" w:rsidRPr="00962F7B" w:rsidRDefault="005F454E"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5F454E" w:rsidRPr="00962F7B" w:rsidRDefault="005F454E"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5F454E" w:rsidRPr="00962F7B" w:rsidRDefault="005F454E"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5F454E" w:rsidRPr="00962F7B" w:rsidRDefault="005F454E"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5F454E" w:rsidRPr="00962F7B" w:rsidRDefault="005F454E"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5F454E" w:rsidRPr="00962F7B" w:rsidRDefault="005F454E"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5F454E" w:rsidRPr="00962F7B" w:rsidRDefault="005F454E"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5F454E" w:rsidRPr="00962F7B" w:rsidRDefault="005F454E"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5F454E" w:rsidRPr="00962F7B" w:rsidRDefault="005F454E"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5F454E" w:rsidRPr="00962F7B" w:rsidRDefault="005F454E"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5F454E" w:rsidRPr="00962F7B" w:rsidRDefault="005F454E"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oFAIhGYA0tAAAA"/>
  </w:docVars>
  <w:rsids>
    <w:rsidRoot w:val="007B544E"/>
    <w:rsid w:val="00046FBF"/>
    <w:rsid w:val="000627B3"/>
    <w:rsid w:val="00074BCE"/>
    <w:rsid w:val="00097681"/>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B353B"/>
    <w:rsid w:val="003C312A"/>
    <w:rsid w:val="004140BD"/>
    <w:rsid w:val="00486CA7"/>
    <w:rsid w:val="0049579E"/>
    <w:rsid w:val="004B6326"/>
    <w:rsid w:val="004E274D"/>
    <w:rsid w:val="00536505"/>
    <w:rsid w:val="005740D2"/>
    <w:rsid w:val="00595DB9"/>
    <w:rsid w:val="005B586A"/>
    <w:rsid w:val="005C2E8B"/>
    <w:rsid w:val="005F454E"/>
    <w:rsid w:val="006011AA"/>
    <w:rsid w:val="0062379E"/>
    <w:rsid w:val="00655E18"/>
    <w:rsid w:val="006A03A9"/>
    <w:rsid w:val="006B5CA4"/>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B4E37"/>
    <w:rsid w:val="009E4172"/>
    <w:rsid w:val="009E5858"/>
    <w:rsid w:val="009E6368"/>
    <w:rsid w:val="00A41C7E"/>
    <w:rsid w:val="00A41CA1"/>
    <w:rsid w:val="00B05515"/>
    <w:rsid w:val="00B1671F"/>
    <w:rsid w:val="00B24E32"/>
    <w:rsid w:val="00B60070"/>
    <w:rsid w:val="00B85E4C"/>
    <w:rsid w:val="00C12205"/>
    <w:rsid w:val="00C46963"/>
    <w:rsid w:val="00C54D3E"/>
    <w:rsid w:val="00C62565"/>
    <w:rsid w:val="00CA105B"/>
    <w:rsid w:val="00CA6F17"/>
    <w:rsid w:val="00CB44F5"/>
    <w:rsid w:val="00CC3167"/>
    <w:rsid w:val="00CE65DA"/>
    <w:rsid w:val="00CE7F9F"/>
    <w:rsid w:val="00CF4D2D"/>
    <w:rsid w:val="00D103A6"/>
    <w:rsid w:val="00D1148B"/>
    <w:rsid w:val="00D1793B"/>
    <w:rsid w:val="00D32DCD"/>
    <w:rsid w:val="00D41D20"/>
    <w:rsid w:val="00D44114"/>
    <w:rsid w:val="00D937C4"/>
    <w:rsid w:val="00DA6B41"/>
    <w:rsid w:val="00E12FA0"/>
    <w:rsid w:val="00E25E2E"/>
    <w:rsid w:val="00E618DA"/>
    <w:rsid w:val="00E722FD"/>
    <w:rsid w:val="00E843C8"/>
    <w:rsid w:val="00E9578B"/>
    <w:rsid w:val="00EA2079"/>
    <w:rsid w:val="00EB01BF"/>
    <w:rsid w:val="00EB1B54"/>
    <w:rsid w:val="00EE71AB"/>
    <w:rsid w:val="00F43FBE"/>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53</Pages>
  <Words>9376</Words>
  <Characters>5344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ssaan Naveed 2019 (N0898071)</cp:lastModifiedBy>
  <cp:revision>79</cp:revision>
  <dcterms:created xsi:type="dcterms:W3CDTF">2021-04-07T22:24:00Z</dcterms:created>
  <dcterms:modified xsi:type="dcterms:W3CDTF">2021-04-25T18:15:00Z</dcterms:modified>
</cp:coreProperties>
</file>